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0257" w:rsidRPr="00D90257" w:rsidRDefault="00CD3AF2" w:rsidP="00D90257">
      <w:pPr>
        <w:adjustRightInd w:val="0"/>
        <w:snapToGrid w:val="0"/>
        <w:jc w:val="center"/>
        <w:rPr>
          <w:rFonts w:ascii="Meiryo UI" w:eastAsia="Meiryo UI" w:hAnsi="Meiryo UI"/>
          <w:b/>
          <w:sz w:val="28"/>
          <w:szCs w:val="28"/>
        </w:rPr>
      </w:pPr>
      <w:r>
        <w:rPr>
          <w:rFonts w:ascii="Meiryo UI" w:eastAsia="Meiryo UI" w:hAnsi="Meiryo UI"/>
          <w:b/>
          <w:bCs/>
          <w:sz w:val="28"/>
          <w:u w:val="singl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9" o:spid="_x0000_s1050" type="#_x0000_t202" style="position:absolute;left:0;text-align:left;margin-left:387.95pt;margin-top:-15.1pt;width:116.25pt;height:21.2pt;z-index:2;visibility:visible;v-text-anchor:middle" stroked="f">
            <v:textbox style="mso-fit-shape-to-text:t" inset="5.85pt,.7pt,5.85pt,.7pt">
              <w:txbxContent>
                <w:p w:rsidR="00C06739" w:rsidRPr="00140FFC" w:rsidRDefault="00D90257" w:rsidP="00C06739">
                  <w:pPr>
                    <w:adjustRightInd w:val="0"/>
                    <w:snapToGrid w:val="0"/>
                    <w:spacing w:line="240" w:lineRule="atLeast"/>
                    <w:jc w:val="right"/>
                    <w:rPr>
                      <w:rFonts w:ascii="Meiryo UI" w:eastAsia="Meiryo UI" w:hAnsi="Meiryo UI"/>
                      <w:sz w:val="24"/>
                    </w:rPr>
                  </w:pPr>
                  <w:r>
                    <w:rPr>
                      <w:rFonts w:ascii="Meiryo UI" w:eastAsia="Meiryo UI" w:hAnsi="Meiryo UI" w:hint="eastAsia"/>
                      <w:sz w:val="24"/>
                    </w:rPr>
                    <w:t>書式6</w:t>
                  </w:r>
                  <w:r w:rsidR="00C06739">
                    <w:rPr>
                      <w:rFonts w:ascii="Meiryo UI" w:eastAsia="Meiryo UI" w:hAnsi="Meiryo UI"/>
                      <w:sz w:val="24"/>
                    </w:rPr>
                    <w:t xml:space="preserve"> A/B</w:t>
                  </w:r>
                  <w:r w:rsidR="00C06739">
                    <w:rPr>
                      <w:rFonts w:ascii="Meiryo UI" w:eastAsia="Meiryo UI" w:hAnsi="Meiryo UI" w:hint="eastAsia"/>
                      <w:sz w:val="24"/>
                    </w:rPr>
                    <w:t>共通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図 1" o:spid="_x0000_s1077" type="#_x0000_t75" alt="ロゴ&#10;&#10;自動的に生成された説明" style="position:absolute;left:0;text-align:left;margin-left:.2pt;margin-top:.2pt;width:108pt;height:43.5pt;z-index:8;visibility:visible;mso-wrap-style:square;mso-position-horizontal-relative:text;mso-position-vertical-relative:text;mso-width-relative:page;mso-height-relative:page">
            <v:imagedata r:id="rId7" o:title="ロゴ&#10;&#10;自動的に生成された説明"/>
          </v:shape>
        </w:pict>
      </w:r>
    </w:p>
    <w:p w:rsidR="00D90257" w:rsidRPr="00D90257" w:rsidRDefault="00D90257" w:rsidP="00D90257">
      <w:pPr>
        <w:adjustRightInd w:val="0"/>
        <w:snapToGrid w:val="0"/>
        <w:jc w:val="center"/>
        <w:rPr>
          <w:rFonts w:ascii="Meiryo UI" w:eastAsia="Meiryo UI" w:hAnsi="Meiryo UI"/>
          <w:b/>
          <w:sz w:val="28"/>
          <w:szCs w:val="28"/>
        </w:rPr>
      </w:pPr>
    </w:p>
    <w:p w:rsidR="00D90257" w:rsidRPr="00D90257" w:rsidRDefault="00D90257" w:rsidP="00D90257">
      <w:pPr>
        <w:adjustRightInd w:val="0"/>
        <w:snapToGrid w:val="0"/>
        <w:jc w:val="center"/>
        <w:rPr>
          <w:rFonts w:ascii="Meiryo UI" w:eastAsia="Meiryo UI" w:hAnsi="Meiryo UI"/>
          <w:sz w:val="36"/>
          <w:szCs w:val="36"/>
        </w:rPr>
      </w:pPr>
      <w:r w:rsidRPr="00D90257">
        <w:rPr>
          <w:rFonts w:ascii="Meiryo UI" w:eastAsia="Meiryo UI" w:hAnsi="Meiryo UI" w:hint="eastAsia"/>
          <w:sz w:val="36"/>
          <w:szCs w:val="36"/>
        </w:rPr>
        <w:t>2023　オーシャン　スプリング　フェスティバル</w:t>
      </w:r>
    </w:p>
    <w:p w:rsidR="00D90257" w:rsidRPr="00D90257" w:rsidRDefault="00D90257" w:rsidP="00D90257">
      <w:pPr>
        <w:adjustRightInd w:val="0"/>
        <w:snapToGrid w:val="0"/>
        <w:jc w:val="center"/>
        <w:rPr>
          <w:rFonts w:ascii="Meiryo UI" w:eastAsia="Meiryo UI" w:hAnsi="Meiryo UI"/>
          <w:sz w:val="28"/>
          <w:szCs w:val="28"/>
        </w:rPr>
      </w:pPr>
      <w:r w:rsidRPr="00D90257">
        <w:rPr>
          <w:rFonts w:ascii="Meiryo UI" w:eastAsia="Meiryo UI" w:hAnsi="Meiryo UI" w:hint="eastAsia"/>
          <w:sz w:val="28"/>
          <w:szCs w:val="28"/>
        </w:rPr>
        <w:t>ナショナルオーソリティー加入証明　(会員証コピー)</w:t>
      </w:r>
    </w:p>
    <w:p w:rsidR="00F76E5A" w:rsidRDefault="00F76E5A" w:rsidP="00F76E5A">
      <w:pPr>
        <w:adjustRightInd w:val="0"/>
        <w:snapToGrid w:val="0"/>
        <w:spacing w:line="240" w:lineRule="atLeast"/>
        <w:jc w:val="center"/>
        <w:rPr>
          <w:rFonts w:ascii="Meiryo UI" w:eastAsia="Meiryo UI" w:hAnsi="Meiryo UI"/>
          <w:bCs/>
          <w:sz w:val="24"/>
        </w:rPr>
      </w:pPr>
      <w:r>
        <w:rPr>
          <w:rFonts w:ascii="Meiryo UI" w:eastAsia="Meiryo UI" w:hAnsi="Meiryo UI" w:hint="eastAsia"/>
          <w:bCs/>
          <w:sz w:val="24"/>
        </w:rPr>
        <w:t>(Aコース／Bコース共通)</w:t>
      </w:r>
    </w:p>
    <w:p w:rsidR="00F76E5A" w:rsidRDefault="00F76E5A" w:rsidP="00C06739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Cs/>
          <w:sz w:val="24"/>
        </w:rPr>
      </w:pPr>
    </w:p>
    <w:p w:rsidR="00D3136A" w:rsidRDefault="00E6361D" w:rsidP="00C06739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Cs/>
          <w:sz w:val="24"/>
        </w:rPr>
      </w:pPr>
      <w:bookmarkStart w:id="0" w:name="_GoBack"/>
      <w:bookmarkEnd w:id="0"/>
      <w:r w:rsidRPr="00E6361D">
        <w:rPr>
          <w:rFonts w:ascii="Meiryo UI" w:eastAsia="Meiryo UI" w:hAnsi="Meiryo UI" w:hint="eastAsia"/>
          <w:bCs/>
          <w:sz w:val="24"/>
        </w:rPr>
        <w:t>2023オーシャンスプリングフェスティバル</w:t>
      </w:r>
      <w:r w:rsidR="00D90257" w:rsidRPr="00D90257">
        <w:rPr>
          <w:rFonts w:ascii="Meiryo UI" w:eastAsia="Meiryo UI" w:hAnsi="Meiryo UI" w:hint="eastAsia"/>
          <w:bCs/>
          <w:sz w:val="24"/>
        </w:rPr>
        <w:t>実行委員会　御中</w:t>
      </w:r>
    </w:p>
    <w:p w:rsidR="00C06739" w:rsidRPr="00D90257" w:rsidRDefault="00C06739" w:rsidP="00C06739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Cs/>
          <w:sz w:val="24"/>
        </w:rPr>
      </w:pPr>
    </w:p>
    <w:p w:rsidR="00D3136A" w:rsidRPr="00C06739" w:rsidRDefault="00163F31" w:rsidP="00C06739">
      <w:pPr>
        <w:adjustRightInd w:val="0"/>
        <w:snapToGrid w:val="0"/>
        <w:spacing w:line="240" w:lineRule="atLeast"/>
        <w:ind w:left="4395" w:hanging="142"/>
        <w:rPr>
          <w:rFonts w:ascii="Meiryo UI" w:eastAsia="Meiryo UI" w:hAnsi="Meiryo UI"/>
          <w:sz w:val="22"/>
          <w:szCs w:val="22"/>
        </w:rPr>
      </w:pPr>
      <w:r w:rsidRPr="00C06739">
        <w:rPr>
          <w:rFonts w:ascii="Meiryo UI" w:eastAsia="Meiryo UI" w:hAnsi="Meiryo UI" w:hint="eastAsia"/>
          <w:sz w:val="22"/>
          <w:szCs w:val="22"/>
        </w:rPr>
        <w:t>艇名：</w:t>
      </w:r>
      <w:r w:rsidRPr="00C06739">
        <w:rPr>
          <w:rFonts w:ascii="Meiryo UI" w:eastAsia="Meiryo UI" w:hAnsi="Meiryo UI" w:hint="eastAsia"/>
          <w:sz w:val="22"/>
          <w:szCs w:val="22"/>
          <w:u w:val="single"/>
        </w:rPr>
        <w:t xml:space="preserve">                          </w:t>
      </w:r>
      <w:r w:rsidR="00C06739">
        <w:rPr>
          <w:rFonts w:ascii="Meiryo UI" w:eastAsia="Meiryo UI" w:hAnsi="Meiryo UI" w:hint="eastAsia"/>
          <w:sz w:val="22"/>
          <w:szCs w:val="22"/>
          <w:u w:val="single"/>
        </w:rPr>
        <w:t xml:space="preserve">             </w:t>
      </w:r>
      <w:r w:rsidRPr="00C06739">
        <w:rPr>
          <w:rFonts w:ascii="Meiryo UI" w:eastAsia="Meiryo UI" w:hAnsi="Meiryo UI" w:hint="eastAsia"/>
          <w:sz w:val="22"/>
          <w:szCs w:val="22"/>
          <w:u w:val="single"/>
        </w:rPr>
        <w:t xml:space="preserve">   </w:t>
      </w:r>
    </w:p>
    <w:p w:rsidR="00950C56" w:rsidRPr="00C06739" w:rsidRDefault="00C06739" w:rsidP="00C06739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 w:rsidR="0048075C" w:rsidRPr="00C06739">
        <w:rPr>
          <w:rFonts w:ascii="Meiryo UI" w:eastAsia="Meiryo UI" w:hAnsi="Meiryo UI" w:hint="eastAsia"/>
          <w:sz w:val="22"/>
          <w:szCs w:val="22"/>
        </w:rPr>
        <w:t>送付年月日：</w:t>
      </w:r>
      <w:r w:rsidR="00AF6347" w:rsidRPr="00C06739">
        <w:rPr>
          <w:rFonts w:ascii="Meiryo UI" w:eastAsia="Meiryo UI" w:hAnsi="Meiryo UI" w:hint="eastAsia"/>
          <w:sz w:val="22"/>
          <w:szCs w:val="22"/>
        </w:rPr>
        <w:t xml:space="preserve">　</w:t>
      </w:r>
      <w:r w:rsidR="00D90257" w:rsidRPr="00C06739">
        <w:rPr>
          <w:rFonts w:ascii="Meiryo UI" w:eastAsia="Meiryo UI" w:hAnsi="Meiryo UI" w:hint="eastAsia"/>
          <w:sz w:val="22"/>
          <w:szCs w:val="22"/>
        </w:rPr>
        <w:t>2023</w:t>
      </w:r>
      <w:r w:rsidR="00AF6347" w:rsidRPr="00C06739">
        <w:rPr>
          <w:rFonts w:ascii="Meiryo UI" w:eastAsia="Meiryo UI" w:hAnsi="Meiryo UI" w:hint="eastAsia"/>
          <w:sz w:val="22"/>
          <w:szCs w:val="22"/>
        </w:rPr>
        <w:t xml:space="preserve">　</w:t>
      </w:r>
      <w:r w:rsidR="00163F31" w:rsidRPr="00C06739">
        <w:rPr>
          <w:rFonts w:ascii="Meiryo UI" w:eastAsia="Meiryo UI" w:hAnsi="Meiryo UI" w:hint="eastAsia"/>
          <w:sz w:val="22"/>
          <w:szCs w:val="22"/>
        </w:rPr>
        <w:t xml:space="preserve">年　</w:t>
      </w:r>
      <w:r w:rsidR="00950C56" w:rsidRPr="00C06739">
        <w:rPr>
          <w:rFonts w:ascii="Meiryo UI" w:eastAsia="Meiryo UI" w:hAnsi="Meiryo UI" w:hint="eastAsia"/>
          <w:sz w:val="22"/>
          <w:szCs w:val="22"/>
        </w:rPr>
        <w:t xml:space="preserve">　</w:t>
      </w:r>
      <w:r w:rsidR="00163F31" w:rsidRPr="00C06739">
        <w:rPr>
          <w:rFonts w:ascii="Meiryo UI" w:eastAsia="Meiryo UI" w:hAnsi="Meiryo UI" w:hint="eastAsia"/>
          <w:sz w:val="22"/>
          <w:szCs w:val="22"/>
        </w:rPr>
        <w:t xml:space="preserve">　　月　</w:t>
      </w:r>
      <w:r w:rsidR="00950C56" w:rsidRPr="00C06739">
        <w:rPr>
          <w:rFonts w:ascii="Meiryo UI" w:eastAsia="Meiryo UI" w:hAnsi="Meiryo UI" w:hint="eastAsia"/>
          <w:sz w:val="22"/>
          <w:szCs w:val="22"/>
        </w:rPr>
        <w:t xml:space="preserve">　</w:t>
      </w:r>
      <w:r w:rsidR="00163F31" w:rsidRPr="00C06739">
        <w:rPr>
          <w:rFonts w:ascii="Meiryo UI" w:eastAsia="Meiryo UI" w:hAnsi="Meiryo UI" w:hint="eastAsia"/>
          <w:sz w:val="22"/>
          <w:szCs w:val="22"/>
        </w:rPr>
        <w:t xml:space="preserve">　　日</w:t>
      </w:r>
    </w:p>
    <w:p w:rsidR="00D90257" w:rsidRDefault="00D90257" w:rsidP="00C06739">
      <w:pPr>
        <w:adjustRightInd w:val="0"/>
        <w:snapToGrid w:val="0"/>
        <w:spacing w:line="240" w:lineRule="atLeast"/>
        <w:rPr>
          <w:rFonts w:ascii="Meiryo UI" w:eastAsia="Meiryo UI" w:hAnsi="Meiryo UI"/>
        </w:rPr>
      </w:pPr>
    </w:p>
    <w:p w:rsidR="00950C56" w:rsidRPr="00D90257" w:rsidRDefault="00950C56" w:rsidP="00C06739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  <w:r w:rsidRPr="00D90257">
        <w:rPr>
          <w:rFonts w:ascii="Meiryo UI" w:eastAsia="Meiryo UI" w:hAnsi="Meiryo UI" w:hint="eastAsia"/>
          <w:sz w:val="22"/>
          <w:szCs w:val="22"/>
        </w:rPr>
        <w:t xml:space="preserve">※　</w:t>
      </w:r>
      <w:r w:rsidR="00D90257" w:rsidRPr="00D90257">
        <w:rPr>
          <w:rFonts w:ascii="Meiryo UI" w:eastAsia="Meiryo UI" w:hAnsi="Meiryo UI" w:hint="eastAsia"/>
          <w:sz w:val="22"/>
          <w:szCs w:val="22"/>
        </w:rPr>
        <w:t>JSAF</w:t>
      </w:r>
      <w:r w:rsidR="00163F31" w:rsidRPr="00D90257">
        <w:rPr>
          <w:rFonts w:ascii="Meiryo UI" w:eastAsia="Meiryo UI" w:hAnsi="Meiryo UI" w:hint="eastAsia"/>
          <w:sz w:val="22"/>
          <w:szCs w:val="22"/>
        </w:rPr>
        <w:t>外洋系会員はAで始まる会員番号が記載されている面をコピーすること。</w:t>
      </w:r>
    </w:p>
    <w:p w:rsidR="00163F31" w:rsidRPr="00D90257" w:rsidRDefault="00950C56" w:rsidP="00C06739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  <w:r w:rsidRPr="00D90257">
        <w:rPr>
          <w:rFonts w:ascii="Meiryo UI" w:eastAsia="Meiryo UI" w:hAnsi="Meiryo UI" w:hint="eastAsia"/>
          <w:sz w:val="22"/>
          <w:szCs w:val="22"/>
        </w:rPr>
        <w:t xml:space="preserve">※　</w:t>
      </w:r>
      <w:r w:rsidR="00163F31" w:rsidRPr="00D90257">
        <w:rPr>
          <w:rFonts w:ascii="Meiryo UI" w:eastAsia="Meiryo UI" w:hAnsi="Meiryo UI" w:hint="eastAsia"/>
          <w:sz w:val="22"/>
          <w:szCs w:val="22"/>
        </w:rPr>
        <w:t>本用紙1枚で足りない場合には、複数枚にして乗艇する全員の会員証コピーを貼付してください。</w:t>
      </w:r>
    </w:p>
    <w:p w:rsidR="00C06739" w:rsidRPr="00D90257" w:rsidRDefault="00CD3AF2" w:rsidP="00950C56">
      <w:pPr>
        <w:rPr>
          <w:rFonts w:ascii="Meiryo UI" w:eastAsia="Meiryo UI" w:hAnsi="Meiryo UI"/>
        </w:rPr>
      </w:pPr>
      <w:r>
        <w:rPr>
          <w:noProof/>
          <w:sz w:val="22"/>
          <w:szCs w:val="22"/>
        </w:rPr>
        <w:pict>
          <v:group id="グループ化 31" o:spid="_x0000_s1038" style="position:absolute;left:0;text-align:left;margin-left:.75pt;margin-top:335.85pt;width:244.5pt;height:147pt;z-index:6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">
            <v:rect id="Rectangle 2" o:spid="_x0000_s1039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qLP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" strokeweight=".5pt"/>
            <v:shape id="Text Box 10" o:spid="_x0000_s1040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" stroked="f">
              <v:textbox style="mso-next-textbox:#Text Box 10;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>
        <w:rPr>
          <w:noProof/>
          <w:sz w:val="22"/>
          <w:szCs w:val="22"/>
        </w:rPr>
        <w:pict>
          <v:group id="グループ化 25" o:spid="_x0000_s1035" style="position:absolute;left:0;text-align:left;margin-left:.75pt;margin-top:182.85pt;width:244.5pt;height:147pt;z-index:4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">
            <v:rect id="Rectangle 2" o:spid="_x0000_s1036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" strokeweight=".5pt"/>
            <v:shape id="Text Box 10" o:spid="_x0000_s1037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>
        <w:rPr>
          <w:noProof/>
          <w:sz w:val="22"/>
          <w:szCs w:val="22"/>
        </w:rPr>
        <w:pict>
          <v:group id="グループ化 28" o:spid="_x0000_s1032" style="position:absolute;left:0;text-align:left;margin-left:252.75pt;margin-top:182.85pt;width:244.5pt;height:147pt;z-index:5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">
            <v:rect id="Rectangle 2" o:spid="_x0000_s1033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" strokeweight=".5pt"/>
            <v:shape id="Text Box 10" o:spid="_x0000_s1034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>
        <w:rPr>
          <w:noProof/>
          <w:sz w:val="22"/>
          <w:szCs w:val="22"/>
        </w:rPr>
        <w:pict>
          <v:group id="グループ化 22" o:spid="_x0000_s1029" style="position:absolute;left:0;text-align:left;margin-left:252.95pt;margin-top:30.05pt;width:244.5pt;height:147pt;z-index:3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">
            <v:rect id="Rectangle 2" o:spid="_x0000_s1030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5GJ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" strokeweight=".5pt"/>
            <v:shape id="Text Box 10" o:spid="_x0000_s1031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t7h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pjN4fok/QK5+AQAA//8DAFBLAQItABQABgAIAAAAIQDb4fbL7gAAAIUBAAATAAAAAAAAAAAA&#10;AAAAAAAAAABbQ29udGVudF9UeXBlc10ueG1sUEsBAi0AFAAGAAgAAAAhAFr0LFu/AAAAFQEAAAsA&#10;AAAAAAAAAAAAAAAAHwEAAF9yZWxzLy5yZWxzUEsBAi0AFAAGAAgAAAAhABBO3uHEAAAA2wAAAA8A&#10;AAAAAAAAAAAAAAAABwIAAGRycy9kb3ducmV2LnhtbFBLBQYAAAAAAwADALcAAAD4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>
        <w:rPr>
          <w:noProof/>
          <w:sz w:val="22"/>
          <w:szCs w:val="22"/>
        </w:rPr>
        <w:pict>
          <v:group id="グループ化 21" o:spid="_x0000_s1026" style="position:absolute;left:0;text-align:left;margin-left:.95pt;margin-top:30.05pt;width:244.5pt;height:147pt;z-index:1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">
            <v:rect id="Rectangle 2" o:spid="_x0000_s1027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" strokeweight=".5pt"/>
            <v:shape id="Text Box 10" o:spid="_x0000_s1028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" stroked="f">
              <v:textbox style="mso-fit-shape-to-text:t">
                <w:txbxContent>
                  <w:p w:rsidR="009A60B5" w:rsidRDefault="00163F31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>
        <w:rPr>
          <w:noProof/>
          <w:sz w:val="22"/>
          <w:szCs w:val="22"/>
        </w:rPr>
        <w:pict>
          <v:group id="グループ化 34" o:spid="_x0000_s1041" style="position:absolute;left:0;text-align:left;margin-left:252.75pt;margin-top:335.85pt;width:244.5pt;height:147pt;z-index:7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">
            <v:rect id="Rectangle 2" o:spid="_x0000_s1042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" strokeweight=".5pt"/>
            <v:shape id="Text Box 10" o:spid="_x0000_s1043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</w:p>
    <w:sectPr w:rsidR="00C06739" w:rsidRPr="00D90257" w:rsidSect="00CA3E49">
      <w:pgSz w:w="11906" w:h="16838" w:code="9"/>
      <w:pgMar w:top="851" w:right="567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3AF2" w:rsidRDefault="00CD3AF2" w:rsidP="001B1DDD">
      <w:r>
        <w:separator/>
      </w:r>
    </w:p>
  </w:endnote>
  <w:endnote w:type="continuationSeparator" w:id="0">
    <w:p w:rsidR="00CD3AF2" w:rsidRDefault="00CD3AF2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3AF2" w:rsidRDefault="00CD3AF2" w:rsidP="001B1DDD">
      <w:r>
        <w:separator/>
      </w:r>
    </w:p>
  </w:footnote>
  <w:footnote w:type="continuationSeparator" w:id="0">
    <w:p w:rsidR="00CD3AF2" w:rsidRDefault="00CD3AF2" w:rsidP="001B1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oNotTrackMoves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84A10"/>
    <w:rsid w:val="000D692B"/>
    <w:rsid w:val="00100E9A"/>
    <w:rsid w:val="00121FF3"/>
    <w:rsid w:val="00140FFC"/>
    <w:rsid w:val="00163F31"/>
    <w:rsid w:val="00183AF7"/>
    <w:rsid w:val="001B1DDD"/>
    <w:rsid w:val="00217833"/>
    <w:rsid w:val="00226A67"/>
    <w:rsid w:val="002B68E8"/>
    <w:rsid w:val="00355E51"/>
    <w:rsid w:val="003876F2"/>
    <w:rsid w:val="0048075C"/>
    <w:rsid w:val="004869EC"/>
    <w:rsid w:val="004D1866"/>
    <w:rsid w:val="005672AB"/>
    <w:rsid w:val="005866A1"/>
    <w:rsid w:val="005E7D98"/>
    <w:rsid w:val="006100BE"/>
    <w:rsid w:val="00610E95"/>
    <w:rsid w:val="00616091"/>
    <w:rsid w:val="00616B82"/>
    <w:rsid w:val="0068415D"/>
    <w:rsid w:val="00723416"/>
    <w:rsid w:val="007761ED"/>
    <w:rsid w:val="007D38B5"/>
    <w:rsid w:val="007F2DDA"/>
    <w:rsid w:val="008069CC"/>
    <w:rsid w:val="00861319"/>
    <w:rsid w:val="008C56E0"/>
    <w:rsid w:val="008D6969"/>
    <w:rsid w:val="00906BF4"/>
    <w:rsid w:val="00906E05"/>
    <w:rsid w:val="00932D7B"/>
    <w:rsid w:val="00950C56"/>
    <w:rsid w:val="009A60B5"/>
    <w:rsid w:val="00A03429"/>
    <w:rsid w:val="00A241F8"/>
    <w:rsid w:val="00A42CC0"/>
    <w:rsid w:val="00A5408A"/>
    <w:rsid w:val="00A6726E"/>
    <w:rsid w:val="00AB14BF"/>
    <w:rsid w:val="00AF6347"/>
    <w:rsid w:val="00B06DB2"/>
    <w:rsid w:val="00BA76AE"/>
    <w:rsid w:val="00C06739"/>
    <w:rsid w:val="00C27CE8"/>
    <w:rsid w:val="00CA3E49"/>
    <w:rsid w:val="00CC25DC"/>
    <w:rsid w:val="00CD3AF2"/>
    <w:rsid w:val="00D3136A"/>
    <w:rsid w:val="00D56339"/>
    <w:rsid w:val="00D90257"/>
    <w:rsid w:val="00E6361D"/>
    <w:rsid w:val="00E97BA1"/>
    <w:rsid w:val="00EA631D"/>
    <w:rsid w:val="00EB0346"/>
    <w:rsid w:val="00EC6DA4"/>
    <w:rsid w:val="00F3666C"/>
    <w:rsid w:val="00F76E5A"/>
    <w:rsid w:val="00FA68E7"/>
    <w:rsid w:val="00FD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D719A500-FC43-484A-B019-51E4CA36A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出艇申告書（乗員リスト）</vt:lpstr>
    </vt:vector>
  </TitlesOfParts>
  <Company/>
  <LinksUpToDate>false</LinksUpToDate>
  <CharactersWithSpaces>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do</dc:creator>
  <cp:keywords/>
  <cp:lastModifiedBy>kondo</cp:lastModifiedBy>
  <cp:revision>7</cp:revision>
  <cp:lastPrinted>2023-03-03T07:02:00Z</cp:lastPrinted>
  <dcterms:created xsi:type="dcterms:W3CDTF">2022-08-25T13:06:00Z</dcterms:created>
  <dcterms:modified xsi:type="dcterms:W3CDTF">2023-03-03T07:02:00Z</dcterms:modified>
</cp:coreProperties>
</file>